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9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19</w:t>
      </w:r>
      <w:r>
        <w:t xml:space="preserve"> </w:t>
      </w:r>
      <w:r>
        <w:t xml:space="preserve">เม.ย.</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cphub กราบสวัสดีพี่น้องประชาชนนะคะวันนี้ กัน หลังจาก การประกาศใช้ มาตรการ 20 ของพรกฉุกเฉินนะคะ วันนี้เป็นวันที่เรา มาอยู่อย่างใกล้ชิดก็คือมาเลเซียนะคะหลายท่านจะเห็นว่า เป็นตัวเลขที่เกิด มายาวนานที่ 2 พันกว่ารายค่ะกัมพูชาเองนะคะสถานการณ์ก็ยังน่าเป็นห่วงค่ะแล้วก็เรามีการ ตามอย่างใกล้ชิดนะคะเพราะว่าใน ผ้าขาวที่ปรากฏในก็คือกัมพูชาระบบสาธารณสุข เริ่มที่จะมี ปัญหาแล้วนะคะอาจจะรองรับ จำนวนผู้ติดเชื้อ ได้ไม่อย่างไม่มีประสิทธิภาพค่ะ มาดูตัวเลขรายงานสถานการณ์บ้านเราบ้างนะคะ ผู้ป่วยรายใหม่รายงานตัวเลขวันนี้ 1390 รายนะ ซึ่งเป็นกลุ่มที่ รายงานจากระบบเฝ้าระวังระบบบริการวันนี้ 1,500 8 รายและ การคัดกรองเชิงรุกในชุมชนวันนี้ 326 รายมีผู้ที่เดินทาง ต่างประเทศ 6 รายและกล่องสีดำทางด้านขวาของจอนะคะมีผู้เสียชีวิตรายงานวันนี้ 3 คนด้วยนะคะ ถ้านะ ตั้งแต่รอบใหม่เมษายน 2564 ก็คืนนะ 1 เมษายนถึงวันที่ 9 เมษายนนะคะรวมแล้วนะคะผู้ป่วยสะสมยืนยันอยู่ที่ 14,000 800 9 Rai นะคะและผู้เสียชีวิต ที่รวม 3 ท่านในวันนี้นะคะทำให้ยอดผู้เสียชีวิต สมของระลอกเมษายนนี้อยู่ที่ คนนะคะ เป็นศูนย์ 0 เปอร์เซ็นต์ค่ะและระหว่างนี้นะคะมีผู้ที่ รับการรักษาอยู่นะ 14200 18 รายค่ะแล้วก็ มีจำนวนนี้ด้วยนะคะอยู่ในโรงพยาบาลเป็นส่วนใหญ่อยู่ที่โรงพยาบาลสนาม 563 รายค่ะ ไปดูรายละเอียดของผู้ที่เสียชีวิตในวันนี้นิดนึงนะคะวันนี้เป็นอีกวันหนึ่งที่ ก็พวกเราได้รับข่าวแล้วก็รู้สึกเสียใจนะคะรายที่เสียชีวิต 3 รายไปขออนุญาตไปดูรายที่ 1 นะคะถือได้ว่าเป็นผู้เสียชีวิต รายที่ 102 ของประเทศไทยนะคะ ท่านเป็นเพศชายค่ะอายุ 55 ทำอาชีพเป็นพนักงานเสิร์ฟ ในสถานบันเทิงที่ กรุงเทพฯนี่เองนะคะแล้วก็มีประวัติ กลับบ้านที่จังหวัดบุรีรัมย์เมื่อวันที่ 7 เมษายนนะคะจากนั้นเนี่ยระยะแรกๆเริ่มมีอาการเล็กน้อยนะคะก็คือไอแล้วก็ตัดสินใจ ซื้อยารับประทานเองและอยู่บ้าน จนกระทั่งวันที่ 4 ไม่นะคะมีรายงานว่า ตอน 16:30 น เนี่ยผู้ป่วยท่านนี้มีอาการเหนื่อยเพลียมากขึ้นก็จึงไปพบแพทย์ที่คลินิกนะคะ 08:30 น วันเดียวกัน ไกลมากเลยนะคะ พาครอบครัวก็พยายาม ขอความช่วยเหลือไปยังสายฉุกเฉินนะคะแล้วก็ 22:00 น นะคะก็ได้รับการรีเฟอร์ไปที่โรงพยาบาลแต่ปรากฏว่าผู้ป่วยท่านแรกนี่ก็ หัวใจ เล่นแล้วก็มีการเสียชีวิตในระยะที่สั้นมากนะคะแล้วก็รวดเร็ว ซึ่งใน ตามข่าวด้วยนะคะทุกท่านที่ได้รับทราบก็เสียใจนะคะขอแสดงความเสียใจกับครอบครัวและขนาดเดียวกันเราก็ได้เรียนรู้ด้วยค่ะว่าการที่ท่านมีการ ควย ไม่ควรอยู่บ้านท่านควรจะเข้าละ บริการเข้าสู่กระบวนการดูแลรักษาแม้ว่าอาการยังเล็กน้อยนะคะเพื่อที่จะได้ การช่วยเหลือดูแลอย่างไรนี้เนี่ยพออาการน่ะ เข้าสู่กระบวนการรักษาพบว่ามีอาการ แย่ลงอย่างรวดเร็วจนกระทั่ง ชีวิตนะคะแล้วก็เจ้าหน้าที่ทำการฟื้นคืนชีพ ไม่ดีขึ้นแล้วไม่สามารถช่วยชีวิต ไว้ได้นะคะ อีกรายนึงนะคะถือได้ว่าเป็น ผู้เสียชีวิตรายที่ 103 ของประเทศไทยค่ะก็เป็นเพศหญิงค่ะอายุ 84 ปีและมีโรคประจำตัวก็คือเบาหวานความดันโลหิตสูงหลอดเลือดหัวใจตีบมีไตวายเรื้อรังด้วยนะคะแล้วก็ทำการล้างไตอยู่เป็นประจำค่ะมีประวัติ สัมผัส ป่วยยืนยันก่อนหน้านี้นะคะก็คือมีประวัติว่าหลานชายค่ะทำงานที่สถานบันเทิงกรุงเทพฯเช่นกันนะคะแล้วก็ในช่วงวันหยุดที่ผ่านมา 3 เมษายนก็ได้ไปเยี่ยม ยายที่บ้านนะคะอย่างที่เราเน้นย้ำเสมอเลยการเข้าไปเยี่ยมเนี่ย พบว่ามีการสัมผัส จากนั้นเนี่ยทางครอบครัวก็ได้ทราบว่าหลานชายเป็นพูด เสือยืนยันค่ะ นอนนะเนี่ยคุณยายก็เริ่มมีอาการไข้ไอ เหนื่อยหอบในวันที่ 8 เมษายนนะคะจะเห็นว่าระยะเวลาสั้นมากเลยนะคะ จาก 3 เมษายนที่หลานชายมาเยี่ยมวันที่ แต่คุณยายไม่สบายแล้วก็ไปที่โรงพยาบาลแพทย์ก็ให้การช่วยเหลือใส่ท่อช่วยหายใจนะคะและ ว่าอาการ ลงอย่างรวดเร็วนะจากวันที่ เมษายนก็สีเราในยามเสมอว่าท่านเป็นผู้สูงอายุแล้วก็ ประวัติโรคประจำตัว อีกรายนึงนะคะเป็นผู้เสียชีวิตรายที่ 104 ค่ะเป็นเพศหญิงอายุ 61 ดีแล้วมีอาชีพค้าขายนะอยู่ที่จังหวัด ประจวบคีรีขันธ์สิ่งที่น่าสนใจสำหรับรายนี้นะคะ ท่านจะเห็นว่าก่อนหน้าที่จะมีการ สัมผัส ติดเชื้อนะคะผู้เสียชีวิตท่านนี้เนี่ยยังทำมาค้าขายได้ตามปกติเดินทางกับสามีไปค้าขายนะคะจนวันที่ 6 มีประวัติรับประทานอาหาร ป่วยที่ได้รับการยืนยันก่อนหน้าที่เป็นผู้ที่ไปสถานบันเทิงในหัวหินค่ะซึ่งตอนนั้นก็ยังไม่ทราบว่าเพื่อนที่ร่วมรับประทานอาหารด้วยกันเป็นพูด เชื่อนะคะ จนวันที่ 8 นี้ค่ะ เพื่อนก็แจ้งมาว่า ผลการตรวจ การติดเชื้อโควิคเป็นบวกนะคะ ผู้เสียชีวิตท่านนี้ก็รีบไปตรวจทันทีนะคะอย่างที่เรารายงานพบว่าท่านเป็นผู้สัมผัสเสียงสูงมีการสัมผัสใกล้ชิด ผู้ป่วยยืนยันก่อนหน้าก็รีบไปตรวจหาเชื้อในวันที่ เมษายน 11 เมษายนเข้ารับการรักษาในโรงพยาบาลทันทีนะคะแต่อาการ ลงอย่างรวดเร็วค่ะและรายนี้นะคะเสียชีวิตในวันที่ 10 8 เมษายน จากภาวะติดเชื้อในกระแสเลือด กล้ามเนื้อหัวใจอักเสบนะคะก็ขอแสดงความเสียใจ ทั้ง 3 ท่านนะคะแล้วก็อย่างที่ทราบเขาว่าเป็น ใส่เสียงที่เราเน้นย้ำเสมอเลยนะคะคือการ คนในครอบครัวหรือบุคคลที่ท่าน ไปมาหาสู่ไว้วางใจแล้วก็ทำให้ไม่ได้ระมัดระวังนะคะแล้วก็มีการ รายงานเป็นผู้ เชื้อและอย่างที่เรียนให้ทราบนะคะว่า พอท่านมีโรคประจำตัวอยู่หรือท่านเป็นผู้สูงอายุนะคะกลุ่มนี้ก็จะถือได้ว่าเป็นกลุ่มเสี่ยงสูงมีอาการ ส่งอย่างรวดเร็วและนำไปสู่การเสียชีวิต ขอฝาก พี่น้องประชาชนให้เน้นย้ำแล้วก็ เฝ้าระวัง อาการ แม่ระบาดไปยังครอบครัวผู้ใกล้ชิดของท่านด้วยนะคะ ไปดูสถานการณ์การแพร่ระบาดนิดนึงนะคะถ้าดูสังเกต ในวันนี้ที่พวกเรา ตามกันมาอย่างต่อเนื่องนะคะหลายวันที่ผ่านมา รับสีแดงพุ่งขึ้นไปสูง เป็นลักษณะยอดแหลมเลยนะคะ วันนี้เนี่ยมีลักษณะ หัวทิ่มลงนะคะซึ่งก็เป็นไปตามมาตรการที่ทาง เองก็ประกาศขอความร่วมมือให้ การเคลื่อนย้ายรถการเดินทางรวมทั้งจำกัดกิจการกิจกรรมต่างๆก็น่า เป็นจากการที่มาตรการก็ได้รับความร่วมมือจากพี่น้องประชาชนรวมทั้งสถานประกอบการเรายังคงต้อง ตามสถานการณ์อย่างต่อเนื่องนะคะแล้วก็ยอด ที่เห็นเนี่ย อาจจะ ขึ้นมาอีกก็ได้ถ้าพวกเราทุกท่านไม่ร่วมมือ แป้งสีเหลืองข้างหลังก็ยังเป็นรายงานของการค้นหา โรคในชุมชนที่ยังคงมีอย่างต่อเนื่องด้วยนะคะ ดูรายละเอียด จำแนกตามปัจจัยเสี่ยงนิดนึงนะคะอย่างที่ รายงานให้ท่านได้ทราบกันมาก่อน ตอนนี้แยกเป็น 3 กล่องชัด อันที่ 1 สีส้มนะคะกรุงเทพมหานครสีเขียวตรงกลางคือปริมณฑล สีน้ำเงินก็คือจังหวัดอื่น กรุงเทพฯเนี่ยสูงสุด ที่เป็นสีชมพู นอนบนนะท่านจะเห็นว่ากลุ่มนี้เป็นสถานบันเทิง ผับบาร์คาราโอเกะ ถ้าตัวเลขก่อนหน้านี้น่ะเคยขึ้นไปที่ 200-300 ต่อวันนะคะวันนี้เห็น ทางที่ลดลงอย่าง หลังจากมี การปิดสถานบันเทิงเหล่านี้นะคะ แต่ว่ายัง ตรวจพบอย่างต่อเนื่องค่ะเพราะว่าอย่างผู้ที่เสียชีวิตรายงานวันนี้ค่ะก็คือเป็นเป็นกลุ่มที่มีคนที่เดินทาง ไปในสถานบันเทิงสถานประกอบการ ปัญหาก็มีมวลคือตลาดชุมชนและรวมทั้งขนส่งด้วยนะคะนั่นจึงเป็นที่มาที่สปกขอความร่วมมือในเรื่องของการ หรือว่าจำกัดการเคลื่อนย้ายการเดินทาง เสียงอื่นๆนะคะ นำไปสู่มาตรการการเฝ้าระวังเช่นกันเพราะว่า ปัจจัยเสี่ยงอื่นๆ เช่นอะไรบ้างพอเราไปดูนะคะ มักจะเป็นเรื่องของการสัมผัส ผู้ติดเชื้อที่ยืนยันก่อนหน้านี้ รวมกลุ่ม สังสรรค์ รวมไปถึง มีการประชุม สัมมนาโรงเรียนการสอบ แม้กระทั่งการแข่งขันฟุตบอลการเลี้ยงรุ่นงานบวช การ ร่วมรับประทานอาหารหมูกะทะอย่างนี้เป็นต้นนะคะ ตรงนี้เนี่ยค่ะทำให้ กลายเป็นข้อกำหนด ที่เราก็ มุ่งไปที่เป้าหมายกิจกรรมกิจการใดที่มีรายงานการพบผู้ เชื้อหรือผู้สาว เสียงสูงเยอะๆ กลายเป็นกลุ่มก้อนที่ทำให้เราติดตามศึกษาแล้วก็นำมากำหนดมาตรการนะคะเดี๋ยวไปดูรายละเอียด ของตัวเลขผู้ติดเชื้อรายจังหวัด 1 นะคะวันนี้ในส่วนของผู้ที่เดินทางต่างประเทศเป็นตัวเลขที่เล็กนิดนึงนะคะ 6 รายก็มีสหรัฐอาหรับเอมิเรตส์อินเดียบาห์เรนแล้วก็รวมทั้งมาเลเซียด้วยนะคะในส่วนของจำนวนผู้ติดเชื้อรายจังหวัด ที่แสดงให้เห็นในสกอร์บอร์ด หลายท่านจะเห็นหน้าว่า 6 จังหวัดแรกที่เรายังติดตามอย่างต่อเนื่องวันนี้เนี่ยแม้ว่าตัวเลขจะ ดูเป็นสีเขียวขึ้นนะคะมีรายงานตัวเลขที่เล็กลงอย่างเช่นกทมเนี่ย ที่สีแดง ต่อกันมาหลายวันเริ่มจะเห็นตัวเลขสีเขียว ซึ่งเป็นการรายงานที่น้อยกว่าเมื่อวานนี้นะคะแต่ก็ยังเป็นตัวเลขสูงค่ะคือกทม 293 นะคะรวม ผู้ติดเชื้อทั้งหมดเนี่ยขึ้นไปที่ 30 กว่าอย่างนี้เป็นต้นนะคะเชียงใหม่ วันนี้นี่ก็ตัวเลขรวมยังอยู่ที่ 2,000 กว่านะคะแล้วก็ ผู้ติดเชื้อยังเกือบ 200 ชลบุรีวันนี้รายงานน้อยลงนะคะ 9 แต่รวม ยอดผู้ติดเชื้อทั้งหมดยังขึ้นพันนะคะเป็น 1,200 บาทและรวมทั้งประจวบคีรีขันธ์นนทบุรี ปราการอันนี้กรณีที่เราเจอในโรงเรียน ที่มีคุณครูเดินทางไป ภูเก็ตเฟสติวัลนะคะแล้วก็มีการนำมา เสื้อนักเรียน ใน ส่วนของการ งานมุทิตาจิต การอำลาหน้าทำให้มี ครูนักเรียนรวมทั้ง บุคคลที่ติดเชื้อเหล่านี้ก็ ยังครอบครัวด้วยนะคะตรงนี้เป็น ตัวอย่างที่เรา ทำอย่างต่อเนื่องและทำให้ เปิดการ พยายามออกมาตรการที่ พุ่งเป้าไปที่สถานศึกษาหรือโรงเรียนด้วยนะคะ ไปดูหน้าผัด ไปค่ะ ตอนนี้ท่านจะเห็นว่าทุกๆจังหวัดมีรายงาน ตัวเลขสีเขียวบ้างสีแดงบ้างสีเหลืองบ้างนะคะ ไปติดตามรายละเอียดของกระทรวงสาธารณสุขได้ในช่วงบ่ายของแต่ละวันรวมทั้งเข้าไปดูที่ Facebook ของจังหวัดของท่านด้วยนะคะไปดูยอด สรุปให้เห็นภาพ ขอแผนที่ประเทศไทยกันนิดนึงนะคะ ถ้านะ จากการรายงานผู้ติดเชื้อรายสัปดาห์นะคะท่านจะเห็นว่า ปลายมีนาคมถึงต้นเมษายน แผนที่ประเทศไทยซ้ายสุดยังค่อนข้างเป็นสีขาว ทั้งประเทศนะคะ จากนั้นตั้งแต่ สัปดาห์ที่ 14 ก็คือ 4-10 เมษายนจะเห็นว่าสีเหลืองเพิ่มมากขึ้น 62 จังหวัดด้วยกันก็คือการรายงานผู้ติดเชื้อ 1-4 Line จนกระทั่ง ถึง 7 เมษายนคือช่วงเทศกาลสงกรานต์นั่นเองนะคะ ว่าหลายจังหวัดที่เป็นสีเหลืองก็ กลับกลายเป็นสีส้มค่ะคือรายงานผู้ติดเชื้อ เกิน 10 รายนะอยู่ที่ 11 ถึง 50 ไม่มีหลายจังหวะ มีการรายงานผู้ติดเชื้อเป็นกลุ่มก้อนนะคะเกิน 50 Line เป็นสีแดงให้เห็นภาพ ในช่วง 1-10 9 เมษายนตอนนี้ก็พบว่า ผู้ติดเชื้อรวมแล้วก็ ครบ 77 จังหวัดค่ะ ถ้าไปดูในเรื่องของการติดเชื้อรายวันนะคะจะเห็นว่าอยากให้ท่านเห็นทิศทางค่ะ แผนที่ที่กลายเป็น ซ้ายสุดจะเป็นสีเขียวเยอะๆนะคะ ถัดมาเริ่มมีการ กลับเป็นเหลืองก็คือมีรายงานผู้ติดเชื้อเพิ่มขึ้นแต่หลายจังหวัดพอไล่มาทางขวามือ กลับเป็นสีเขียวมากขึ้นนั่นหมายความว่าจังหวัดก็ทำหน้าที่กำหนดมาตรการเข้มข้นนะคะได้รับความร่วมมือทำให้ยอดผู้ติดเชื้อ สีเหลือง สีเขียวค่ะรวมทั้งบางจังหวะ เช่น ดูในหลายจังหวัดนะคะก็ สีส้ม เปลี่ยนเป็นสีเหลืองอย่างนี้เป็นต้นคือสถานการณ์ก็เริ่มไปในทิศทางที่มีรายงานยอดผู้ติดเชื้อลดลงนะคะ ดูอีกแผนที่หนึ่งที่น่าสนใจนะคะ ตรงนี้เนี่ยจะเป็นการ รายงาน การ ผู้ติดเชื้อว่า เกิดขึ้นเอง ในจังหวัดนั้นหรือว่าเป็นผู้ที่ Import นะคะเป็นผู้เดินทางมาจากจังหวัดอื่นในแผนที่นี้เนี่ยค่ะ สีเขียวแสดงให้เห็นว่า จังหวัดเหล่านี้เนี่ยเริ่มเริ่มต้นนะคะ ไม่ได้มีผัว เชื้อที่เกิดคลัสเตอร์ในจังหวะ เป็นผู้ติดเชื้อจังหวัดอื่นแล้วเดินทางเข้ามาในพื้นที่ก็จะ จากเดิม 1-10 เมษายนมี จังหวัดนะคะ วันนี้ 1-10 8 เมษายนรวมไปแล้วก็จะเหลือแค่ 2 จังหวัดเท่านั้น ท่านจะเห็นการปรับสีก็คือ จากการที่ คนนอกพื้นที่ติดเชื้อแล้วเข้ามายังพื้นที่ที่ไม่เคยมีการติดเชื้อมาก่อน เกิดการสัมผัสใกล้ชิดในครอบครัว หรือกับคนรอบข้างนะคะแล้วกลายเป็น ปรับเป็นสีเหลืองที่กลายเป็น มีกลุ่มก้อนการติดเชื้อในครอบครัวและหลังจากนั้นก็อาจจะมีการกระจายกลายเป็นการติดเชื้อในชุมชนที่มีการปรับสีให้เห็นเป็น ทางที่ทำให้ท่านเข้าใจง่ายขึ้นนะคะ ไปดูอีกกรณีหนึ่งที่อยากนำเสนอในวันนี้คือ แก้วนะคะอันนี้เป็น การที่เป็นตัวอย่างที่ทำให้เราได้ ในกรณีการติดเชื้อและรอกเมษายนนี้ เลยนะคะ ผู้ติดเชื้อรายนี้เป็น ข่าวจังหวัดตาก อายุ 41 ปีแล้วก็เป็นผู้ที่ทำงานในสถานบันเทิงย่านทองหล่อ แต่ช่วงมีนาคม มีนาคมนี้นะคะจากนั้นเนี่ย วันที่ 30 มีนาคมก็ยังมีการเดินทางนะคะคือถ้าดูแล้วเนี่ย ป่วยท่านนี้ด้วยนะคะมีการเดินทางไป ทั้งบุคคลในส่วนราชการไปร้านอาหาร ไปทำงานที่ร้านขายทองไปพบปะเพื่อนฝูงไปสนาม บอล สุดท้ายนะครับเพราะว่า คัตเตอร์สระแก้วของ ที่ทำงานสถานบันเทิงรายนี้นะคะเป็นผู้ยืนยันติดเชื้อไปแล้ว 26 รายนะคะก็จะเห็นลักษณะเดียวกันค่ะ สืบเนื่องจากสถานบันเทิงแล้วก็มีการไป คนในครอบครัวและ ไปยัง พื้นที่อื่นๆที่ชุมชนนะคะ นั่นเป็นที่มาของการออก ข้อกำหนดค่ะ ตามความในมาตรา 9 แห่งพรกฉุกเฉินซึ่งมีการแบ่งพื้นที่ควบคุมสูง จังหวัด ควบคุม 59 จังหวัด อันนี้ขออนุญาตย้ำกันทุกวันเลยนะคะจำง่ายๆก็คือ มาตรการที่สำคัญก็คือ เราพบว่าที่ไหน เป็นเป้าหมายในการเกิดความเสี่ยงในการติดเชื้อ พฤติกรรมแบบไหนกิจกรรมกิจการใด มีความเสี่ยงที่จะมีคนติดเชื้อกันเป็น จำนวนมาก จำกัด สถานที่นั้นๆมีการ กำหนดระยะเวลาอย่างนี้เป็นต้นนะคะอันที่สองก็คือมีการ ลดการเคลื่อนย้าย เพราะรู้ว่า คนติดเชื้อ 1 คนเขาอยู่กับที่ เขาแยกตัวเขาไม่ได้ไปสัมผัส คนใกล้ชิดครอบครัวชุมชนการติดเชื้อนั้นก็จะสามารถควบคุมได้โดยง่ายและมาตรการที่สำคัญนี้นะคะก็คือ การเคลื่อนย้าย การเดินทาง ที่กำหนด ระยะเวลานะคะอยู่ที่ พี่มีคนถามว่าเออแล้วทำไมต้อง จำกัดที่สถานบันเทิงสถานประกอบการนี้ท่านตอบด้วยตัวท่านเองได้แล้วว่า ว่าตัวเลขรายงานไทยไลน์ออกมาแบบนี้นะคะโรงเรียนทำไมต้องปิด ว่าพ่อแม่พูด ลองก็เดือดร้อนนะคะอย่างที่ท่านเห็น ถ้าคนที่เป็น บุคคล วัยกลางคนทำงานบางทีคนกลุ่มนี้อยู่ในหอพักอยู่ในคอนโดมิเนียม ตัวเองติดเชื้อคนเดียวก็อาจจะไม่ได้มีการแพร่กระจายมาก ในโรงเรียนท่านจะเห็นว่าเด็กนักเรียนก็จะต้องอยู่กับผู้ปกครองมีการสัมผัส เสือ คนในครอบครัวและในโรงเรียนก็จะมีกิจ คำที่มีการรวมกลุ่มนี้ครูให้นักเรียนมีบุคลากรมากมายการ สถานศึกษาโรงเรียนก็เป็นไปตามตัวเลขข้อมูลที่เราศึกษาหลายท่านก็ถามอีกว่า ทำไมจะต้องกำหนดเวลา 23:00 น ถึง 04:00 น แล้ว ได้ประโยชน์อย่างไรอยากให้ท่านเห็น ตัวเลขคร่าวคร่าว สมมุติว่าใน 24 ชั่วโมงมีคนออกมาไปมาหาสู่ทำงานทำกิจกรรมกัน 100 คนเพราะเรากำหนดเวลาที่จะให้สถานบริการต่างๆร่วมหมื่นห้าทุ่มปิดพี่น้องประชาชนอยู่บ้านตรงนี้เนี่ยเราอาจจะ การสัมผัสลดการใกล้ชิด และนำไปสู่ การลดอัตราพูด เชื้อและเสียชีวิตได้อย่างมีนัยยะสำคัญนะคะตรงนี้ต้องคุยกันด้วยข้อมูล ในเรื่องของการระบาดวิทยาที่ทางกระทรวง เน้นย้ำนะคะก็ขอความร่วมมือด้วยนะคะแล้วก็ใน เวลาที่ผ่านมานะคะ กระทรวงคมนาคมเองก็ได้พยายามที่จะ ระบบขนส่งสาธารณะ ทั่วประเทศนะคะ วิธีจะ ไม่สอดคล้องกับมาตรการลดการเดินทางลดการเคลื่อนย้าย ไม่ได้มีการง้อ นะคะแต่ว่า เป็นการขอ ให้ทุกๆ สถานที่ราชการรัฐวิสาหกิจใช้การ work from home อย่างเต็มรูปแบบนะคะ ภาคเอกชนเองหลายที่ก็ร่วมมือแล้วก็ การ ลำโพงสลับวันทำงานได้อย่างแข็งขันเลยนะคะซึ่งมาตรการเหล่านี้ค่ะถ้าเราทำได้อย่างแข็งขันใน 2 สัปดาห์ที่ผ่านมาเชื่อว่า 2 สัปดาห์ต่อจากนี้นะชื่อว่าอัตราการติดเชื้อจะลดลงอย่างไรก็ตาม เราเน้นย้ำนะคะว่า มาตรการทั้งหมดเนี่ยยังพอมีพื้นที่ให้ท่านหายใจค่ะคือ กิจการกิจกรรมใดๆ กิจกรรมที่จำเป็นในการดำเนินชีวิตนะคะอย่างเช่นเป็นรถพยาบาลรถจัดส่งอาหารการ จำเป็นต้องจัดงานศพอย่างนี้เป็นต้นตรงนี้เนี่ยมีการที่ ท่านสามารถที่จะดำเนินชีวิตได้ตามความจำเป็น ขอความร่วมมือมาตรการธ ให้ความร่วมมือในกรณีที่ยังชะลอได้ยัง รอก่อนนะคะ อย่าให้มีการรวมตัวกันเกิน 50 คนแล้วก็ ต้องชะลอการเดินทางชะลอการจัดกิจกรรมต่างๆ อย่างที่เรียนให้ทราบนะคะก็ขี้บ่นสำคัญก็คือลดกิจการกิจกรรมเป้าหมายที่เราพบผู้ติดเชื้อจำนวนมาก รวมทั้งรถการเคลื่อนย้ายรถการเดินทางนี้เป็นสิ่งที่เราเน้นย้ำเสมอนะคะแต่อย่างไรก็ตาม ยอดผู้ติดเชื้อยังสูงอยู่ค่ะหลายท่าน 3,500 วันนี้พัน 3 รู้สึก แอบ คาดหวังว่ามันกำลังจะลงแล้วใช่หรือไม่อันนี้เนี่ยยังวางใจไม่ได้นะคะและที่สำคัญที่เกิดกระบวนการสังคมตอนนี้คือมี ความไม่พอใจค่ะมีการตำหนิผู้ป่วย ติดเชื้อมีการกล่าวโทษอย่างไรก็ตามนี้นะคะการกล่าวโทษการตำหนิ ก็ไม่ได้ทำให้ เปิดการช่วยเหลือ นำไปสู่การลดการติดเชื้ออยากจะ ขอความกรุณานะคะว่า ตอนนี้เนี่ย เราจำเป็นต้อง ลดความอ้วน แย้งค่ะ ขอให้วางความขัดแย้งไว้สักนิดนึงมาร่วมด้วยช่วยกันเราต้องการความร่วมมือของคนไทย ทุกคนทั่วประเทศนะคะเราจะร่วมมือกันอย่างไร เริ่มตั้งแต่มาตรการส่วนตัวค่ะตอนนี้ท่านเห็นแล้วนะคะว่า การติดเชื้ออยู่รอบๆตัวท่านมาตรการเว้นระยะห่างล้างมือพยายามสวมหน้ากากอนามัยตลอดเวลาอันนี้เป็นสิ่งที่วันนี้ท่านพิสูจน์ด้วยตัวเองแล้วว่า หลีกเลี่ยงไม่ได้นะคะมีการประเมินตัวเองด้วยนะคะ ฉันไปที่ไหน ไปพูดคุยกับใคร ต้องสงสัยเสมอว่าเขาเป็นผู้ป่วยเสี่ยงสูงหรือเปล่านะคะท่านคุยกับเขาสวมแมสไหมถ้าเกิดคุยกันเกิน 5 นาที มีการไอจาม การมีการสัมผัสละอองน้ำลายเสมหะอันนี้น่าเชื่อถือได้ว่าท่านเป็น เสียงน่าท่านอาจจะ ผู้สัมภาษณ์ เสียงสูงหรือในกรณีที่มีการประกาศสถานที่เสี่ยงพื้นที่เสี่ยงที่มีรายงาน เชื้อท่านจำเป็นต้องรีบ ตรวจทันทีนะคะและ ระหว่างที่ไปตรวจ ท่านเป็นผู้ต้องสงสัยว่าอาจจะติดเชื้อนะคะ จำเป็นต้อง ตัวด้วยค่ะ ตอนนี้เราพบว่าผู้ที่สงสัยยังไม่มั่นใจหรือตรวจครั้งแรกเป็นลบเนี่ย เกิดความสบายใจใช้ชีวิตตามปกติ ทำให้เกิดการไปติดในครอบครัวและชุมชน การระบาดอย่างรวดเร็วนะคะในส่วนหนึ่งเนี่ยขอแนะนำนะคะว่า ต้องแยกกาก ท่านมี อาการติดเชื้อหรือแม้แต่ท่านเป็นผู้ต้องสงสัยเนี่ย ลดการสัมผัส อื่นนะคะแล้วก็สังเกตอาการห้ามเดินทาง ห้ามไปในที่ชุมชนลดกิจกรรมสังคมพบปะ หมายถึง สิ่งอย่างเลยนะคะที่นี่ถ้าสมมุติว่า ได้รับการตรวจยืนยันว่าท่านเป็นผู้ติดเชื้อ สิ่งที่ต้องทำนะคะ โทรศัพท์หมายเลขเหล่านี้เลยค่ะท่านต้องเซฟไว้ในโทรศัพท์ มีการประกาศในสถานที่ของท่านด้วยนะคะ 1669 กทม 168 กรมการแพทย์ 1330 สปสชตัวเลขเหล่านี้เนี่ย ไม่เกี่ยวกับท่านก็ช่วยเหลือคนอื่นได้นะคะมี LINE สบายดีแบงค์คอกโควิชนายทีน ตามการรายงานของกระทรวงสาธารณสุข กรมควบคุมโรค กรมการแพทย์ ตอนนี้นะท่านต้อง ตามสถานการณ์อย่างใกล้ชิด เพราะว่า พอเกิดขึ้น ตัวเกิด คนใกล้ตัวท่าน อกไก่ทำอะไรไม่ถูกสิ่งแรกนะคะท่านต้องเข้าใจว่า กระทรวงสาธารณสุขตอนนี้ด้วยนะคะโดย กรมการแพทย์ก็มีการบูรณาการ Lab คือการตรวจหาเชื้อ มีระบบที่เรียกว่าเป็น โคราช หมายความว่าไม่ว่าท่านจะไปตรวจหาเชื้อที่โรงพยาบาล ที่ไหนก็ตามเป็นรัฐเป็นเอกชนก็ตาม ตอนนี้เนี่ยข้อมูล ผู้ติดเชื้อ จะพูมารวมกัน เดี่ยวซึ่งกรมการแพทย์ก็จะเป็นเจ้าภาพ รู้และรายงานได้อย่างทันท่วงทีว่า มีผู้ตรวจ ผู้ติดเชื้อ กี่รายจำนวนเท่าไหร่ hovid ก็คือการอัพเดทสถานะเตียง เมื่อท่านมี การเป็นผู้ติดเชื้อท่านจำเป็นต้องได้รับการดูแลรักษาอย่างถูกต้อง สาธารณสุข มีการกำหนด การบริหารจัดการเตียงนะคะคือต้องให้ท่านทราบว่าเตียงโรงพยาบาลเนี่ยก็จะมีทั้งในส่วนที่เป็นของกทมของอบตอุดมสุข หานะ ตอนนี้เราใช้ระบบ Robot ค่ะ เป็นไปอย่างรวดเร็วแล้วก็ได้ประสิทธิภาพมากที่สุด แต่คงต้องทำความเข้าใจกับพี่น้องประชาชนด้วยนะคะ คือพอท่าน รายงานเป็นผู้ติดเชื้อท่านเข้าสู่ระบบการดูแลรักษาแน่นอนแล้วนะคะท่านจะได้รับการ ประเมินความเสี่ยงแล้วเรียกว่า คัดแยก การคัดแยกจะนำไปสู่การระบุว่า ท่านเป็นผู้ที่ อาการหรือไม่ ถ้ามีสีเขียวก็คือท่านยังเป็นกลุ่มที่แข็งแรงดีไม่มีอาการหรือมีอาการเล็กน้อยนะคะ แต่ถ้าสมมุติว่า ท่าน สีเหลือง อาจจะเริ่มมีอาการหรือมีอาการเหนื่อยหอบ หรือกลุ่มที่มี โรคประจำตัวที่เป็นผู้เสี่ยงอย่างนี้เป็นต้นในกลุ่มที่เป็น สีแดง กลุ่มนี้มีอาการรุนแรงนะคะหรือว่าได้ออกกำลัง 6 นาทีตามมาตรฐานสาธารณสุขและมีอาการเหนื่อย กลุ่มนี้ถือได้ว่ามีความเสี่ยงเขาจำเป็นต้องเข้า การบริการในโรงพยาบาลนะคะอย่างที่เห็นนะคะว่า การจัดการเตียง โรงพยาบาลสนาม จะเข้ามาตอบ ในกรณีที่ท่านยังแข็งแรงดีแต่ว่า ท่านจำเป็นต้องเสียสละนะคะ คือเตียงที่มีความจำเป็นต้องสำรองให้ ผู้ที่มีอาการป่วยรุนแรงและจำเป็นต้องได้รับการดูแลนะคะอย่างไรก็ตามนี้นะคะทาง กระทรวงสาธารณสุขก็เน้นย้ำเขาว่า เราจะ ไม่ให้ ผู้ป่วย เสียชีวิตจากการรอเตียงนะคะการจัดสรรตอนนี้ไม่ใช่เฉพาะการบริหารจัดการ ทรัพยากรเตียงเท่านั้นไม่ว่าจะเป็นบุคลากรหลายโรงพยาบาลอย่างเช่นในกทมนะคะ วันนี้มีการ บริการบาง ชนิดในโรงพยาบาลเพื่อระดมสรรพกำลังไปช่วย ให้การช่วยเหลือใน ดูแลการระบาดนี้เป็นต้นนะคะ รวมทั้งเหล่านี้ด้วยนะคะท่าน ตามรายละเอียดได้จาก การรายงานของกระทรวงสาธารณสุข จะมีรายงานในส่วนของ การปฏิบัติ ตัวนะคะผู้ที่รู้ว่า ติดเชื้อแล้วจะมีข้อปฏิบัติอย่างไรในการที่ท่านรอเตียงอยู่ที่บ้าน หรือการที่เข้าไปอยู่ในโรงพยาบาลสนามแล้ว แยกกากแล้วท่านจะต้องปฏิบัติตามมาตรการอย่างไรรามา บดินทร์เองก็ออกกฎบ้านนะคะว่าท่านเข้าไปอยู่แล้ว ท่าน ร่วมมือ เจ้าบ้านคือโรงพยาบาลสนามหรือ Hospital อย่างไรให้มีความปลอดภัยแต่เน้นย้ำค่ะว่าจะมีการเฝ้าระวังอาการเปลี่ยนแปลงท่านจะได้รับการปรับระดับการดูแล อยากให้ เกิดความเข้าใจนะคะว่าการที่ สามีเตียงจำกัดเราต้องบริหารจัดการให้มีความเหมาะสมด้วยสุดท้ายนะคะก็คงต้อง ขอขอบคุณ ทุกๆฝ่ายที่กำลังช่วยกันในตอนนี้ในส่วนของกทมศูนย์เอราวัณนะคะตอนนี้ ท่านก็ช่วยกัน เปิดโรงพยาบาลสนาม มีการ aspiring วันนะคะกทมยังทำอยู่ กองทัพเองตอนนี้ช่วย อย่างมีกำลังทหารจัดเตรียมโรงพยาบาลสนามสนับสนุน กลอนมีแพทย์ทหารที่ระดมช่วยในทุกๆ หน่วยงานที่ร้องขอเลยนะคะแล้วก็ รวมไปถึง ในส่วนของหน่วยงานอื่นๆที่อาจจะไม่ได้ เกี่ยวข้องกับ การกระบวนการดูแลรักษาโดยตรงยกตัวอย่างนะคะเช่นคมนาคม การบินพลเรือนหรือว่ากทนะคะ วันนี้ก็ มีรายงานว่า จากการที่เรากำหนดมาตรการลดการเดินทาง การเคลื่อนย้าย ปรากฏว่าก็ได้รับความร่วมมือจาก สายการบินอย่างดีเยี่ยมนะคะ ทุกสายการบินเลย ปกติเขาจะมีการให้บริการเที่ยวบินในช่วง 5 ทุ่มถึงตี 4 นะคะ ประมาณวันละ 9 เที่ยวตอนนี้งดทั้งหมดนะคะขอให้พี่น้องประชาชน ตามข่าวด้วยนะคะแล้วก็อยากจะเน้นย้ำว่า ให้มีการชะลอการเดินทางถ้าจำเป็นจริงๆ ดูมาตรการการ ระวังติดเชื้อบนเครื่องบินหรือขณะเดินทางอย่างเต็มที่นะเพื่อที่เราจะผ่านวิกฤตนี้ไปด้วยกันให้ได้ค่ะ ขายนะคะก็ที่จะต้องเอ่ยถึงก็คือในส่วนของกรมศุล วันนี้มีการพูดถึงด้วยนะคะว่าในสถานการณ์แบบนี้สภาพ สายพี่น้องประชาชน เป็นสิ่งสำคัญมาก ทางกรมสุขภาพจิต ไม่ใช่เพียง ช่วยในเรื่องของการจัดการโรงพยาบาลสนามนะคะ แต่ยังมีการเตรียม สรรพกำลังในช่วยในการช่วยเหลือดูแลสุขภาพจิตของพี่น้องประชาชนด้วยค่ะ ฝากไว้เท่านี้ค่ะ วันนี้มีคำถามจากสื่อมวลชนนะครับเป็นมาจากทางด้านของ ThaiPBS สอบถามไปยังสปกครับบอกว่าตอนนี้ บางโรงพยาบาล ครับ ไปนอกผู้ป่วยฉุกเฉินจะแก้ปัญหาเรื่องนี้อย่างไรขอทราบตัวเลขคร่าวๆ บุคลากรทางการแพทย์ ประเทศไหนติดเชื้อมากน้อยแค่ไหนปิดโรงพยาบาลแล้วกี่แห่งตอนนี้ มีประชาชนหลายคนป่วยหลายท่านเนี่ยเริ่มได้ จากการที่ การแจ้ง การเลื่อน การเข้าตรวจตามนัดปกติครับคุณหมอครับ ก็ในส่วนที่ การระบาดครั้งนี้นะคะจะเห็นว่าบุคลากรทางการ แพทเองก็เป็นผู้ติดเชื้อไปด้วยนะคะแล้วก็ข้อมูลล่าสุด 1-10 8 เมษายนเพชร 8 วันนี้นะคะมีรายงานบุคลากรทางการแพทย์ติดเชื้อไปแล้ว 146 รายด้วยกันค่ะส่วนใหญ่ก็จะเป็นแพทย์พยาบาลนะคะแล้วก็ต้องเห็นภาพด้วยว่าบุคลากรเหล่านี้ติดเชื้อเนี่ย ปฏิบัติหน้าที่ไม่ได้นะคะเพราะเขาก็ต้อง กลายเป็นต้องแยกกาก เสียบุคลากรทำงานไปเช่นกันและสิ่งที่สำคัญเนี่ย เราพบว่า 5 เปอร์เซ็น ประมาณ 33 คนจาก 146 นะคะ มีการติดเชื้อจากการทำงานคือการสัมผัส ป่วยที่อาจจะไม่เปิดเผยไทม์ไลน์อย่างนี้เป็นต้นนะคะและนอกจากนั้นเนี่ยก็คือการสำ เสือ จากผู้ใกล้ชิดค่ะเพราะว่า คุณหมอคุณพยาบาลเหล่านี้ก็เป็นลูก เป็นสามีเป็นเพื่อนเป็นพี่นะคะเขาก็ต้องกลับบ้านไปดูแลคนในครอบครัว คนในครอบครัวเป็นพูด เชื้อ พยากรณ์ทางการแพทย์เหล่านี้ก็เลยกลายเป็นผู้ติดเชื้อไปด้วยก็ต้องฝาก พี่น้องประชาชนนะคะว่า ทุกวันนี้เนี่ยเราพยายามจะ บริหารทรัพยากรสาธารณสุขที่เรามี ติดเชื้อมีได้นะขอให้พบอย่างเร็วมีการรายงานอย่างครบถ้วน เพื่อที่ทางกระทรวงสาธารณสุข และหน่วยงานที่เกี่ยวข้องทั้งหมด จะได้เตรียมทรัพยากรให้พร้อม ขนมคิดนะคะว่าเรารายงานผู้ติดเชื้อ เหล็กกลมวันละพัน 10 วันจากนี้เราอาจจะมีหมื่น ถ้าหมื่นนี้ ต้องตอบคำถามเขาว่าเราจะมีเตียงพอไหมมี ICU เท่าไหร่เครื่องช่วยหายใจเราต้อง เตรียมอย่างไรกระทรวงสาธารณสุข มองไปถึงยาด้วยนะคะที่จะ ทรัพยากรต่างๆไม่ว่าจะเป็น PE เหล่านี้เนี่ยมีการเตรียมการล่วงหน้า แต่ถ้าสมมุติว่าสถานประกอบการ ประชาชนไม่ร่วมมือ สาธารณสุขรวมทั้ง บุคลากรด่านหน้าที่กำลังทำงานหนักอยู่ตอนนี้ก็เตรียมไว้ก็ไม่ไหวเหมือนกันนะคะก็ขอความร่วมมือนะคะ เดี๋ยวในวัน พรุ่งนี้นะคะก็ยังมีการรายงาน 14 วันนี้เราจะยังมีการรายงานอย่างต่อเนื่องก็ขอให้ทุกท่านดูแลสุขภาพและก็ร่วมมือไปด้วยกันค่ะ สวัสดีค่ะ ขอบคุณนะครับท่านของคุณหมอเบิร์ดนะครับผู้ช่วยโฆษกปแพทย์หญิงอภิสมัยศรีรังสรรค์นะครับมานำเรียนในรายละเอียด ตากนะครับโดยเฉพาะเรื่องของมาตรการต่างๆที่ ออกมาขอความร่วมมือกับพี่น้องประชาชนนะครับแต่ว่าวันนี้หลายคนที่ยังมีคำถามข้อสงสัยเกี่ยวกับเรื่องของ เสียงของโรงพยาบาลต่างๆที่จะรอรับ ผู้ที่ ตรวจแล้วพบเชื้อเรื่องของ covid 19 นะครับวันนี้ในช่วงรายการ 14:00 น ของทำเนียบรัฐบาล รายการพิเศษ บ้านของกรมการแพทย์มา แล้วก็มาให้คำตอบคลายข้อสงสัย เวลาสอบถามไปทำไมถึงบอกว่าพอเพียงมี แต่เราก็จะเห็นข่าวคราวใน Social Media ยังมี ผู้ที่ไปตรวจแล้วติดเชื้อหลายท่าน ฟุตบอลโลกออนไลน์ว่า ยังคงรอที่จะเข้า ดีครับ 14:00 น วันนี้อย่าลืมติดตามกันนะครับ ต่อไปนี้จะเป็นการแถลงข่าวในภาษา สารทำความเข้าใจกับชาว ฉากกับเป็ดเชิญท่านณัฐนุช อธิบดีกรมสารนิเทศและรองโฆษกกระทรวงต่างๆ Today Is Monday conservative Thank you to Doctor Doctor พิศมัย Thai languages highland Doctor birthday party Simple English McDonald’s Now compile successful ชีสยืด Dr Dennis gross Incredibles What is this ไม่ได้ Don’t have resistant asbestos efficiency by RE Number dismiss assistance ปิดคอร์ส อโศก estimate คุยเป็นเพื่อน comment Social Media hardness not applicable optifine ทศพร megalosaurus If You Drink Only want หนังโป๊ฟรี aday ยังไม่นอนอีกเหรอ The Past participle Smile Bike If you do bracelet reunification W Two Worlds bastille Day สุวิกรม วัดสมาน zbing บริษัท Espresso you can บิว debriefing webos media พักหัวหิน nct Life On Facebook สดไทยพีบีเอสไลฟ์ Facebook สวัสดี English Version assistance please English คลิป orasis เพลงโชคดีพบ brighton rcr Thailand English language sprinkle Swensen’s สีพาสเทล Starting Jizz จะโทรไปชวน embedded bestwestern fortnite snowed versatile Isuzu excisional debridement แบบฝึกเขียน a-z วันเสาร์ sentences one thousand and suggestion realistic existing continued assistance assistance recumbent Swing fortnite explosion DD cumulative full Screen one hundred sivatel Bangkok journey to Buriram Dream สงกรานต์ เหยียบซ้ำ xavier riva surya Hotel Bangkok Read String methods phonetics and phonology civilization in Bangkok suggestion hypertension อิจฉาล่ะสิ enforcement assistance Vegetable hydrogen assistance ขอสุดท้าย especially previous Day ganesh kerry biscuit working อะไร นิเคอิเช้า formerly Read นิวเคลียสที่ไหนมั่นใจที่เที่ยวจราชบุรี casanova’s food stylist สุริยคติ Group operations specialist ability to ยัง finishing Casillas บีแพนเธน infections expression บริษัท linex Just Some of The impression of Doctor Bird พิศมัย จะหนาว sustainable Map sapporo Map expression in Thailand now you know Number Sex Japan organist ไทยแลนด์โอนลี่ เพราะเป็นชื่อสังเวียนดี Assassin’s Creed อุณหภูมิตอนนี้ forrest เฟรนช์ฟรายส์ ชื่อวัดตะเคียน สสวท เชลซี detection เข้า App The expenses Instrumental Almond reported to The machinist สนาม 72 พรรษา consist of sasi Minions Isuzu Swift indispensable Maleficent come Today come deliverance Number of attempts Swensen’s English downvids.net Suzuki ciaz Free Fire discontinued หนังเอกซ์ฟรี civilization D xpress comparative and superlative receptionist Beauty Buffet distensibility พอเป็น Service davinci resolve น้องตัวเองชื่อ seasonal variations in baltimore benjamas istanbul ประเทศ Vegetable organize innisfree investigation of the Voices sustainable descendants of the sun epidemiology ปิดบัญชี lannister พิศมัยหัด mansion7 หนาว ยินดี Two weeks from Now situation make agree ชลบุรี Play Store orasis พอดีมาช่วยเหลือติดโช๊คซอยที่ sampling and Audio ไป centralworld วิธีดึงฟัน ทีเด็ด Civic next week the flash benison 60 election แซนวิช sporicidal It’s about civilization sources of Thailand’s cat twisted twisted existing DF Suvarnabhumi and Don Muang Airport in Bangkok finviz ชื่อดี biscuit สงกรานต์ vitas Bundesliga artisan พระพิฆเนศวัดราชโอรส สวัสดี ดอยที่เหลือ ivan The terrible The economist manifestations of references not be around responsible for the morning to school movement ครับผม สุดท้าย investing disseminated ทดสอบเบสหนักๆ portugal portugal บุญทวี intracerebral hemorrhage เพลงเอลซ่า เส้นท้าย remove โซล เดี๋ยวช่วยชนะ verification conception switch riva surya Hotel professionals davinci resolve ลิงอัสมิตาโพด ครู สบายดี File Manager riva surya Hotel เกือบแสน หนังโป๊สิงคโปร์ อดีต Michelle Rodriguez เบ็นเท็น embedded City กอล์ฟ Beat Meaning embedded Detail in the Same Time apart it might not be หรือไม่ก็มีโบชัวเน็ต KFC assistance approve distillation inspirational quotes Sofia the First Siri เป็นซอมบี้ congenital syphilis สุ จะใส่ชุดลาว ช่วย disposable Mask ดีครับ Set Zero dismiss assistance identify The Plastic to produce Christmas City ZX ignition portugal New Year Isuzu Dreamworld prefix suffix skeptical continued To Fight Shenzhen sparkling เพลงมาส Missing Number PHP affordances ไปไป คำปฏิเสธ sleepless คนที่จะดีไม่ได้เช่น not accessible establish ใครเป็นคนหยิบไฟแช็ค fila Thailand associations azay Apartment in the sweetest แหลม nightsiam instruments รหัสวิทยุ basil’s cathedral miscreated wellness reservation สวนสนุก Congratulation not have frequently asked questions lecithin difficult speedtest วันพีช spatial awareness อยู่ออฟฟิศ westworld ออนไลน์ Social Media Video conferencing assistance sedation คืออะไร หาว dividend ncd Plus Recover descend Social Media z i have Anthony ขลุ่ย English languages สวัสดี ทาวน์อินทาวน์ this educational media พักร้อน Miss You For The Face DC เสื้อผ้าเด็ก Elsa Michelle Rodriguez cusc Thank you very much very good สวัสดีครับ คุณไปกับท่านประธานนพคุณนะครับรองอธิบดีกรมสารนิเทศและรองโฆษกกระทรวงการต่างประเทศใน การแถลงข่าวจาก ในช่วงเวลา 10:30 ประจำวันนี้นะครับช่วง 14 วันนี้เรายัง คงมีการแถลงข่าว เทศบาลเป็นประจำ ฝันดีครับ ช่วง 14:00 น วันนี้ย้ำกันอีกครั้งนะ สปกที่จังหวัด ปีหน้าจอที่ nbt2hd นะครับ สงสัย พี่จ๋าร้อง โควิด 19 มาตรการสำคัญที่ การติดเชื้อประจำวันละเอียดจะเป็นอย่างไรบ้างวันนี้ ได้ที่ร้าน NBT ช่วงเช้าวั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93) แถลงสถานการณ์ COVID-19 (ศบค.) 19 เม.ย. 2564</dc:title>
  <dc:creator/>
  <cp:keywords/>
  <dcterms:created xsi:type="dcterms:W3CDTF">2022-10-11T04:54:37Z</dcterms:created>
  <dcterms:modified xsi:type="dcterms:W3CDTF">2022-10-11T04: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15 น.</vt:lpwstr>
  </property>
  <property fmtid="{D5CDD505-2E9C-101B-9397-08002B2CF9AE}" pid="3" name="subtitle">
    <vt:lpwstr/>
  </property>
</Properties>
</file>